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B1CB40" w14:textId="77777777" w:rsidR="00DC7B3D" w:rsidRDefault="00DC7B3D" w:rsidP="009708CD">
      <w:pPr>
        <w:jc w:val="center"/>
        <w:rPr>
          <w:rFonts w:ascii="Bahnschrift SemiLight" w:hAnsi="Bahnschrift SemiLight"/>
          <w:b/>
          <w:bCs/>
          <w:color w:val="1A9EB0"/>
          <w:sz w:val="36"/>
          <w:szCs w:val="36"/>
        </w:rPr>
      </w:pPr>
    </w:p>
    <w:p w14:paraId="2BDB0EB7" w14:textId="2BE5EC95" w:rsidR="00165439" w:rsidRDefault="00AC7028" w:rsidP="009708CD">
      <w:pPr>
        <w:jc w:val="center"/>
        <w:rPr>
          <w:rFonts w:ascii="Bahnschrift SemiLight" w:hAnsi="Bahnschrift SemiLight"/>
          <w:b/>
          <w:bCs/>
          <w:color w:val="1A9EB0"/>
          <w:sz w:val="36"/>
          <w:szCs w:val="36"/>
        </w:rPr>
      </w:pPr>
      <w:r w:rsidRPr="00DC7B3D">
        <w:rPr>
          <w:rFonts w:ascii="Bahnschrift SemiLight" w:hAnsi="Bahnschrift SemiLight"/>
          <w:b/>
          <w:bCs/>
          <w:color w:val="1A9EB0"/>
          <w:sz w:val="36"/>
          <w:szCs w:val="36"/>
        </w:rPr>
        <w:t>FICHAS DE APRENDIZAGEM</w:t>
      </w:r>
    </w:p>
    <w:p w14:paraId="3F9AACDA" w14:textId="77777777" w:rsidR="00DC7B3D" w:rsidRPr="00DC7B3D" w:rsidRDefault="00DC7B3D" w:rsidP="009708CD">
      <w:pPr>
        <w:jc w:val="center"/>
        <w:rPr>
          <w:color w:val="1A9EB0"/>
        </w:rPr>
      </w:pPr>
    </w:p>
    <w:tbl>
      <w:tblPr>
        <w:tblStyle w:val="TableGrid"/>
        <w:tblW w:w="0" w:type="auto"/>
        <w:tblBorders>
          <w:top w:val="single" w:sz="12" w:space="0" w:color="1A9EB0"/>
          <w:left w:val="single" w:sz="12" w:space="0" w:color="1A9EB0"/>
          <w:bottom w:val="single" w:sz="12" w:space="0" w:color="1A9EB0"/>
          <w:right w:val="single" w:sz="12" w:space="0" w:color="1A9EB0"/>
          <w:insideH w:val="single" w:sz="12" w:space="0" w:color="1A9EB0"/>
          <w:insideV w:val="single" w:sz="12" w:space="0" w:color="1A9EB0"/>
        </w:tblBorders>
        <w:tblLook w:val="04A0" w:firstRow="1" w:lastRow="0" w:firstColumn="1" w:lastColumn="0" w:noHBand="0" w:noVBand="1"/>
      </w:tblPr>
      <w:tblGrid>
        <w:gridCol w:w="8474"/>
      </w:tblGrid>
      <w:tr w:rsidR="00165439" w:rsidRPr="0088767F" w14:paraId="50ED0FD3" w14:textId="77777777" w:rsidTr="00DC7B3D">
        <w:tc>
          <w:tcPr>
            <w:tcW w:w="8474" w:type="dxa"/>
          </w:tcPr>
          <w:p w14:paraId="0AB806E4" w14:textId="57F79EA8" w:rsidR="00165439" w:rsidRPr="0088767F" w:rsidRDefault="00165439" w:rsidP="00A65526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</w:rPr>
            </w:pPr>
            <w:r>
              <w:rPr>
                <w:rFonts w:ascii="Bahnschrift SemiLight" w:hAnsi="Bahnschrift SemiLight"/>
                <w:b/>
                <w:bCs/>
                <w:sz w:val="24"/>
                <w:szCs w:val="24"/>
              </w:rPr>
              <w:t>N</w:t>
            </w:r>
            <w:r w:rsidR="00AC7028">
              <w:rPr>
                <w:rFonts w:ascii="Bahnschrift SemiLight" w:hAnsi="Bahnschrift SemiLight"/>
                <w:b/>
                <w:bCs/>
                <w:sz w:val="24"/>
                <w:szCs w:val="24"/>
              </w:rPr>
              <w:t xml:space="preserve">ome e </w:t>
            </w:r>
            <w:proofErr w:type="spellStart"/>
            <w:r w:rsidR="00AC7028">
              <w:rPr>
                <w:rFonts w:ascii="Bahnschrift SemiLight" w:hAnsi="Bahnschrift SemiLight"/>
                <w:b/>
                <w:bCs/>
                <w:sz w:val="24"/>
                <w:szCs w:val="24"/>
              </w:rPr>
              <w:t>apelido</w:t>
            </w:r>
            <w:proofErr w:type="spellEnd"/>
            <w:r>
              <w:rPr>
                <w:rFonts w:ascii="Bahnschrift SemiLight" w:hAnsi="Bahnschrift SemiLight"/>
                <w:b/>
                <w:bCs/>
                <w:sz w:val="24"/>
                <w:szCs w:val="24"/>
              </w:rPr>
              <w:t xml:space="preserve">: </w:t>
            </w:r>
          </w:p>
        </w:tc>
      </w:tr>
      <w:tr w:rsidR="00165439" w:rsidRPr="0088767F" w14:paraId="3BFD7F93" w14:textId="77777777" w:rsidTr="00DC7B3D">
        <w:tc>
          <w:tcPr>
            <w:tcW w:w="8474" w:type="dxa"/>
          </w:tcPr>
          <w:p w14:paraId="13298C71" w14:textId="56177353" w:rsidR="00165439" w:rsidRDefault="00165439" w:rsidP="00A65526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</w:rPr>
            </w:pPr>
            <w:r>
              <w:rPr>
                <w:rFonts w:ascii="Bahnschrift SemiLight" w:hAnsi="Bahnschrift SemiLight"/>
                <w:b/>
                <w:bCs/>
                <w:sz w:val="24"/>
                <w:szCs w:val="24"/>
              </w:rPr>
              <w:t>E-mail:</w:t>
            </w:r>
          </w:p>
        </w:tc>
      </w:tr>
      <w:tr w:rsidR="00165439" w:rsidRPr="00DC7B3D" w14:paraId="420D4CCD" w14:textId="77777777" w:rsidTr="00DC7B3D">
        <w:tc>
          <w:tcPr>
            <w:tcW w:w="8474" w:type="dxa"/>
          </w:tcPr>
          <w:p w14:paraId="736D456D" w14:textId="69AEE3DE" w:rsidR="00165439" w:rsidRPr="00DC7B3D" w:rsidRDefault="00AC7028" w:rsidP="00A65526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  <w:r w:rsidRP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>Desastre</w:t>
            </w:r>
            <w:r w:rsidR="00DC7B3D">
              <w:rPr>
                <w:rFonts w:ascii="Bahnschrift SemiLight" w:hAnsi="Bahnschrift SemiLight"/>
                <w:b/>
                <w:bCs/>
                <w:sz w:val="24"/>
                <w:szCs w:val="24"/>
              </w:rPr>
              <w:t>(s)</w:t>
            </w:r>
            <w:r w:rsidRP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 xml:space="preserve"> </w:t>
            </w:r>
            <w:r w:rsidR="00165439" w:rsidRP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>Natural</w:t>
            </w:r>
            <w:r w:rsid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>(</w:t>
            </w:r>
            <w:proofErr w:type="spellStart"/>
            <w:r w:rsid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>is</w:t>
            </w:r>
            <w:proofErr w:type="spellEnd"/>
            <w:r w:rsid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>)</w:t>
            </w:r>
            <w:r w:rsidR="00165439" w:rsidRP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 xml:space="preserve">: </w:t>
            </w:r>
          </w:p>
        </w:tc>
      </w:tr>
      <w:tr w:rsidR="00165439" w:rsidRPr="00DC7B3D" w14:paraId="492994EC" w14:textId="77777777" w:rsidTr="00DC7B3D">
        <w:tc>
          <w:tcPr>
            <w:tcW w:w="8474" w:type="dxa"/>
          </w:tcPr>
          <w:p w14:paraId="6E7FF808" w14:textId="5E2611FD" w:rsidR="00165439" w:rsidRPr="00DC7B3D" w:rsidRDefault="00165439" w:rsidP="00A65526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  <w:r w:rsidRP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>Conce</w:t>
            </w:r>
            <w:r w:rsidR="00AC7028" w:rsidRP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>itos</w:t>
            </w:r>
            <w:r w:rsidRP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 xml:space="preserve"> </w:t>
            </w:r>
            <w:r w:rsidR="00AC7028" w:rsidRP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>englobados nesta atividade de aprendizagem</w:t>
            </w:r>
            <w:r w:rsidRPr="00DC7B3D">
              <w:rPr>
                <w:rFonts w:ascii="Bahnschrift SemiLight" w:hAnsi="Bahnschrift SemiLight"/>
                <w:sz w:val="24"/>
                <w:szCs w:val="24"/>
                <w:lang w:val="pt-PT"/>
              </w:rPr>
              <w:t>:</w:t>
            </w:r>
          </w:p>
          <w:p w14:paraId="4AA31970" w14:textId="799B9A97" w:rsidR="00165439" w:rsidRPr="00DC7B3D" w:rsidRDefault="00165439" w:rsidP="00165439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7F0004CC" w14:textId="2DF734FC" w:rsidR="00165439" w:rsidRPr="00DC7B3D" w:rsidRDefault="00165439" w:rsidP="00165439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7FB879E4" w14:textId="3588268B" w:rsidR="00165439" w:rsidRPr="00DC7B3D" w:rsidRDefault="00165439" w:rsidP="00165439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293C4977" w14:textId="53950C33" w:rsidR="00165439" w:rsidRPr="00DC7B3D" w:rsidRDefault="00165439" w:rsidP="00165439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5C4F8960" w14:textId="10CBBE89" w:rsidR="00165439" w:rsidRPr="00DC7B3D" w:rsidRDefault="00165439" w:rsidP="00165439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684A7E20" w14:textId="3DCD54ED" w:rsidR="00165439" w:rsidRPr="00DC7B3D" w:rsidRDefault="00165439" w:rsidP="00165439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08C48191" w14:textId="236F6682" w:rsidR="00165439" w:rsidRPr="00DC7B3D" w:rsidRDefault="00165439" w:rsidP="00165439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79EA1981" w14:textId="77777777" w:rsidR="00165439" w:rsidRPr="00DC7B3D" w:rsidRDefault="00165439" w:rsidP="00A65526">
            <w:pPr>
              <w:pStyle w:val="ListParagraph"/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75AB56B0" w14:textId="535834B0" w:rsidR="00165439" w:rsidRPr="00DC7B3D" w:rsidRDefault="00165439" w:rsidP="00A65526">
            <w:pPr>
              <w:pStyle w:val="ListParagraph"/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</w:tc>
      </w:tr>
      <w:tr w:rsidR="00165439" w:rsidRPr="00DC7B3D" w14:paraId="005BA6D8" w14:textId="77777777" w:rsidTr="00DC7B3D">
        <w:tc>
          <w:tcPr>
            <w:tcW w:w="8474" w:type="dxa"/>
          </w:tcPr>
          <w:p w14:paraId="5B430CA8" w14:textId="0AE6E37F" w:rsidR="00165439" w:rsidRPr="00DC7B3D" w:rsidRDefault="00AC7028" w:rsidP="00A65526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  <w:r w:rsidRP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>Objetivo educativo global</w:t>
            </w:r>
            <w:r w:rsidR="00165439" w:rsidRPr="00DC7B3D">
              <w:rPr>
                <w:rFonts w:ascii="Bahnschrift SemiLight" w:hAnsi="Bahnschrift SemiLight"/>
                <w:sz w:val="24"/>
                <w:szCs w:val="24"/>
                <w:lang w:val="pt-PT"/>
              </w:rPr>
              <w:t>:</w:t>
            </w:r>
          </w:p>
          <w:p w14:paraId="36496A97" w14:textId="77777777" w:rsidR="00165439" w:rsidRPr="00DC7B3D" w:rsidRDefault="00165439" w:rsidP="00A65526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5866A21E" w14:textId="2BE1ECDB" w:rsidR="00165439" w:rsidRPr="00DC7B3D" w:rsidRDefault="00AC7028" w:rsidP="00A65526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  <w:r w:rsidRPr="00DC7B3D">
              <w:rPr>
                <w:rFonts w:ascii="Bahnschrift SemiLight" w:hAnsi="Bahnschrift SemiLight"/>
                <w:sz w:val="24"/>
                <w:szCs w:val="24"/>
                <w:lang w:val="pt-PT"/>
              </w:rPr>
              <w:t>O propósito desta ficha de aprendizagem é</w:t>
            </w:r>
            <w:r w:rsidR="00165439" w:rsidRPr="00DC7B3D">
              <w:rPr>
                <w:rFonts w:ascii="Bahnschrift SemiLight" w:hAnsi="Bahnschrift SemiLight"/>
                <w:sz w:val="24"/>
                <w:szCs w:val="24"/>
                <w:lang w:val="pt-PT"/>
              </w:rPr>
              <w:t>….</w:t>
            </w:r>
          </w:p>
          <w:p w14:paraId="13756324" w14:textId="77777777" w:rsidR="00165439" w:rsidRPr="00DC7B3D" w:rsidRDefault="00165439" w:rsidP="00A65526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6F278503" w14:textId="77777777" w:rsidR="00165439" w:rsidRPr="00DC7B3D" w:rsidRDefault="00165439" w:rsidP="00A65526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1C1D04CE" w14:textId="77777777" w:rsidR="00165439" w:rsidRPr="00DC7B3D" w:rsidRDefault="00165439" w:rsidP="00A65526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7034B01D" w14:textId="77777777" w:rsidR="00165439" w:rsidRPr="00DC7B3D" w:rsidRDefault="00165439" w:rsidP="00A65526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398AE95D" w14:textId="204E202A" w:rsidR="00165439" w:rsidRPr="00DC7B3D" w:rsidRDefault="00165439" w:rsidP="00A65526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  <w:r w:rsidRPr="00DC7B3D">
              <w:rPr>
                <w:rFonts w:ascii="Bahnschrift SemiLight" w:hAnsi="Bahnschrift SemiLight"/>
                <w:sz w:val="24"/>
                <w:szCs w:val="24"/>
                <w:lang w:val="pt-PT"/>
              </w:rPr>
              <w:t xml:space="preserve">  </w:t>
            </w:r>
          </w:p>
          <w:p w14:paraId="21276BB4" w14:textId="77777777" w:rsidR="00165439" w:rsidRPr="00DC7B3D" w:rsidRDefault="00165439" w:rsidP="00A65526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</w:tc>
      </w:tr>
      <w:tr w:rsidR="00165439" w:rsidRPr="00DC7B3D" w14:paraId="11BA3E7E" w14:textId="77777777" w:rsidTr="00DC7B3D">
        <w:tc>
          <w:tcPr>
            <w:tcW w:w="8474" w:type="dxa"/>
          </w:tcPr>
          <w:p w14:paraId="571C66C3" w14:textId="77012401" w:rsidR="00165439" w:rsidRPr="00DC7B3D" w:rsidRDefault="00AC7028" w:rsidP="00A65526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  <w:r w:rsidRP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>Resultados esperados desta aprendizagem</w:t>
            </w:r>
            <w:r w:rsidR="00165439" w:rsidRPr="00DC7B3D">
              <w:rPr>
                <w:rFonts w:ascii="Bahnschrift SemiLight" w:hAnsi="Bahnschrift SemiLight"/>
                <w:sz w:val="24"/>
                <w:szCs w:val="24"/>
                <w:lang w:val="pt-PT"/>
              </w:rPr>
              <w:t>:</w:t>
            </w:r>
          </w:p>
          <w:p w14:paraId="779F2CD1" w14:textId="46995FF5" w:rsidR="00165439" w:rsidRPr="00DC7B3D" w:rsidRDefault="00165439" w:rsidP="00A65526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30873E52" w14:textId="4BE7A3CB" w:rsidR="00165439" w:rsidRPr="00DC7B3D" w:rsidRDefault="00AC7028" w:rsidP="00A65526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  <w:r w:rsidRPr="00DC7B3D">
              <w:rPr>
                <w:rFonts w:ascii="Bahnschrift SemiLight" w:hAnsi="Bahnschrift SemiLight"/>
                <w:sz w:val="24"/>
                <w:szCs w:val="24"/>
                <w:lang w:val="pt-PT"/>
              </w:rPr>
              <w:t xml:space="preserve">Esta ficha de aprendizagem foi concebida para alcançar objetivos de aprendizagem gerais e </w:t>
            </w:r>
            <w:r w:rsidR="00DC7B3D" w:rsidRPr="00DC7B3D">
              <w:rPr>
                <w:rFonts w:ascii="Bahnschrift SemiLight" w:hAnsi="Bahnschrift SemiLight"/>
                <w:sz w:val="24"/>
                <w:szCs w:val="24"/>
                <w:lang w:val="pt-PT"/>
              </w:rPr>
              <w:t>específicos</w:t>
            </w:r>
            <w:r w:rsidRPr="00DC7B3D">
              <w:rPr>
                <w:rFonts w:ascii="Bahnschrift SemiLight" w:hAnsi="Bahnschrift SemiLight"/>
                <w:sz w:val="24"/>
                <w:szCs w:val="24"/>
                <w:lang w:val="pt-PT"/>
              </w:rPr>
              <w:t>. Estes objetivos são descrições do conhecimento específico, competências ou capacidade que o estudante obterá através desta atividade de treino</w:t>
            </w:r>
            <w:r w:rsidR="00165439" w:rsidRPr="00DC7B3D">
              <w:rPr>
                <w:rFonts w:ascii="Bahnschrift SemiLight" w:hAnsi="Bahnschrift SemiLight"/>
                <w:sz w:val="24"/>
                <w:szCs w:val="24"/>
                <w:lang w:val="pt-PT"/>
              </w:rPr>
              <w:t xml:space="preserve">. </w:t>
            </w:r>
          </w:p>
          <w:p w14:paraId="4F6E94F2" w14:textId="18A4A8D0" w:rsidR="00165439" w:rsidRPr="00DC7B3D" w:rsidRDefault="00AC7028" w:rsidP="00A65526">
            <w:pPr>
              <w:jc w:val="both"/>
              <w:rPr>
                <w:rFonts w:ascii="Bahnschrift SemiLight" w:hAnsi="Bahnschrift SemiLight"/>
                <w:i/>
                <w:iCs/>
                <w:lang w:val="pt-PT"/>
              </w:rPr>
            </w:pPr>
            <w:r w:rsidRPr="00DC7B3D">
              <w:rPr>
                <w:rFonts w:ascii="Bahnschrift SemiLight" w:hAnsi="Bahnschrift SemiLight"/>
                <w:sz w:val="24"/>
                <w:szCs w:val="24"/>
                <w:lang w:val="pt-PT"/>
              </w:rPr>
              <w:t>Nesta atividade, os resultados esperados são</w:t>
            </w:r>
            <w:r w:rsidR="00165439" w:rsidRPr="00DC7B3D">
              <w:rPr>
                <w:rFonts w:ascii="Bahnschrift SemiLight" w:hAnsi="Bahnschrift SemiLight"/>
                <w:sz w:val="24"/>
                <w:szCs w:val="24"/>
                <w:lang w:val="pt-PT"/>
              </w:rPr>
              <w:t xml:space="preserve">: </w:t>
            </w:r>
            <w:r w:rsidR="00E8597D" w:rsidRPr="00DC7B3D">
              <w:rPr>
                <w:rFonts w:ascii="Bahnschrift SemiLight" w:hAnsi="Bahnschrift SemiLight"/>
                <w:i/>
                <w:iCs/>
                <w:lang w:val="pt-PT"/>
              </w:rPr>
              <w:t>(</w:t>
            </w:r>
            <w:r w:rsidRPr="00DC7B3D">
              <w:rPr>
                <w:rFonts w:ascii="Bahnschrift SemiLight" w:hAnsi="Bahnschrift SemiLight"/>
                <w:i/>
                <w:iCs/>
                <w:lang w:val="pt-PT"/>
              </w:rPr>
              <w:t>inclua tantos quantos considere necessários</w:t>
            </w:r>
            <w:r w:rsidR="00E8597D" w:rsidRPr="00DC7B3D">
              <w:rPr>
                <w:rFonts w:ascii="Bahnschrift SemiLight" w:hAnsi="Bahnschrift SemiLight"/>
                <w:i/>
                <w:iCs/>
                <w:lang w:val="pt-PT"/>
              </w:rPr>
              <w:t>)</w:t>
            </w:r>
          </w:p>
          <w:p w14:paraId="6054FADA" w14:textId="7B58AAC6" w:rsidR="00165439" w:rsidRPr="00DC7B3D" w:rsidRDefault="00165439" w:rsidP="00E8597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59745D6F" w14:textId="3A87DC5F" w:rsidR="00E8597D" w:rsidRPr="00DC7B3D" w:rsidRDefault="00E8597D" w:rsidP="00E8597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4C0171DF" w14:textId="7FE5C6E0" w:rsidR="00E8597D" w:rsidRPr="00DC7B3D" w:rsidRDefault="00E8597D" w:rsidP="00E8597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2548DBC8" w14:textId="028084F8" w:rsidR="00165439" w:rsidRPr="00DC7B3D" w:rsidRDefault="00165439" w:rsidP="00E8597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49561050" w14:textId="77777777" w:rsidR="00E8597D" w:rsidRPr="00DC7B3D" w:rsidRDefault="00E8597D" w:rsidP="0016543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342EAD1A" w14:textId="77777777" w:rsidR="00E8597D" w:rsidRPr="00DC7B3D" w:rsidRDefault="00E8597D" w:rsidP="0016543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6E41F60D" w14:textId="77777777" w:rsidR="00E8597D" w:rsidRPr="00DC7B3D" w:rsidRDefault="00E8597D" w:rsidP="0016543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20F5C6A8" w14:textId="77777777" w:rsidR="00165439" w:rsidRPr="00DC7B3D" w:rsidRDefault="00165439" w:rsidP="00E8597D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498F18E1" w14:textId="561FE735" w:rsidR="00E8597D" w:rsidRPr="00DC7B3D" w:rsidRDefault="00E8597D" w:rsidP="00E8597D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</w:tc>
      </w:tr>
    </w:tbl>
    <w:p w14:paraId="55506DD5" w14:textId="6A8F93A7" w:rsidR="00007B92" w:rsidRPr="00DC7B3D" w:rsidRDefault="00007B92">
      <w:pPr>
        <w:rPr>
          <w:lang w:val="pt-PT"/>
        </w:rPr>
      </w:pPr>
    </w:p>
    <w:p w14:paraId="21206CD3" w14:textId="73FB977E" w:rsidR="009708CD" w:rsidRPr="00DC7B3D" w:rsidRDefault="009708CD">
      <w:pPr>
        <w:rPr>
          <w:lang w:val="pt-PT"/>
        </w:rPr>
      </w:pPr>
    </w:p>
    <w:tbl>
      <w:tblPr>
        <w:tblStyle w:val="TableGrid"/>
        <w:tblW w:w="0" w:type="auto"/>
        <w:tblBorders>
          <w:top w:val="single" w:sz="12" w:space="0" w:color="1A9EB0"/>
          <w:left w:val="single" w:sz="12" w:space="0" w:color="1A9EB0"/>
          <w:bottom w:val="single" w:sz="12" w:space="0" w:color="1A9EB0"/>
          <w:right w:val="single" w:sz="12" w:space="0" w:color="1A9EB0"/>
          <w:insideH w:val="single" w:sz="12" w:space="0" w:color="1A9EB0"/>
          <w:insideV w:val="single" w:sz="12" w:space="0" w:color="1A9EB0"/>
        </w:tblBorders>
        <w:tblLook w:val="04A0" w:firstRow="1" w:lastRow="0" w:firstColumn="1" w:lastColumn="0" w:noHBand="0" w:noVBand="1"/>
      </w:tblPr>
      <w:tblGrid>
        <w:gridCol w:w="8474"/>
      </w:tblGrid>
      <w:tr w:rsidR="00DC7B3D" w:rsidRPr="0088767F" w14:paraId="6E6F79BD" w14:textId="77777777" w:rsidTr="000B2CB5">
        <w:tc>
          <w:tcPr>
            <w:tcW w:w="8474" w:type="dxa"/>
          </w:tcPr>
          <w:p w14:paraId="3D95FC03" w14:textId="77777777" w:rsidR="00DC7B3D" w:rsidRPr="00DC7B3D" w:rsidRDefault="00DC7B3D" w:rsidP="000B2CB5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  <w:r w:rsidRP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>Passos para a utilização da atividade na aula:</w:t>
            </w:r>
          </w:p>
          <w:p w14:paraId="3DF1D4A9" w14:textId="77777777" w:rsidR="00DC7B3D" w:rsidRPr="00DC7B3D" w:rsidRDefault="00DC7B3D" w:rsidP="000B2CB5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</w:p>
          <w:p w14:paraId="01781B82" w14:textId="77777777" w:rsidR="00DC7B3D" w:rsidRDefault="00DC7B3D" w:rsidP="000B2CB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</w:rPr>
            </w:pPr>
            <w:r>
              <w:rPr>
                <w:rFonts w:ascii="Bahnschrift SemiLight" w:hAnsi="Bahnschrift SemiLight"/>
                <w:b/>
                <w:bCs/>
                <w:sz w:val="24"/>
                <w:szCs w:val="24"/>
              </w:rPr>
              <w:t>–</w:t>
            </w:r>
          </w:p>
          <w:p w14:paraId="77C401F8" w14:textId="77777777" w:rsidR="00DC7B3D" w:rsidRDefault="00DC7B3D" w:rsidP="000B2CB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</w:rPr>
            </w:pPr>
            <w:r>
              <w:rPr>
                <w:rFonts w:ascii="Bahnschrift SemiLight" w:hAnsi="Bahnschrift SemiLight"/>
                <w:b/>
                <w:bCs/>
                <w:sz w:val="24"/>
                <w:szCs w:val="24"/>
              </w:rPr>
              <w:t>–</w:t>
            </w:r>
          </w:p>
          <w:p w14:paraId="358C8CB1" w14:textId="77777777" w:rsidR="00DC7B3D" w:rsidRDefault="00DC7B3D" w:rsidP="000B2CB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</w:rPr>
            </w:pPr>
            <w:r>
              <w:rPr>
                <w:rFonts w:ascii="Bahnschrift SemiLight" w:hAnsi="Bahnschrift SemiLight"/>
                <w:b/>
                <w:bCs/>
                <w:sz w:val="24"/>
                <w:szCs w:val="24"/>
              </w:rPr>
              <w:t>–</w:t>
            </w:r>
          </w:p>
          <w:p w14:paraId="6BFE4295" w14:textId="77777777" w:rsidR="00DC7B3D" w:rsidRDefault="00DC7B3D" w:rsidP="000B2CB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</w:rPr>
            </w:pPr>
            <w:r>
              <w:rPr>
                <w:rFonts w:ascii="Bahnschrift SemiLight" w:hAnsi="Bahnschrift SemiLight"/>
                <w:b/>
                <w:bCs/>
                <w:sz w:val="24"/>
                <w:szCs w:val="24"/>
              </w:rPr>
              <w:t xml:space="preserve">– </w:t>
            </w:r>
          </w:p>
          <w:p w14:paraId="144D37A2" w14:textId="77777777" w:rsidR="00DC7B3D" w:rsidRDefault="00DC7B3D" w:rsidP="000B2CB5">
            <w:pPr>
              <w:ind w:left="360"/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</w:rPr>
            </w:pPr>
            <w:r>
              <w:rPr>
                <w:rFonts w:ascii="Bahnschrift SemiLight" w:hAnsi="Bahnschrift SemiLight"/>
                <w:b/>
                <w:bCs/>
                <w:sz w:val="24"/>
                <w:szCs w:val="24"/>
              </w:rPr>
              <w:t>(…)</w:t>
            </w:r>
          </w:p>
          <w:p w14:paraId="715BEBBC" w14:textId="77777777" w:rsidR="00DC7B3D" w:rsidRPr="00E8597D" w:rsidRDefault="00DC7B3D" w:rsidP="000B2CB5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</w:rPr>
            </w:pPr>
          </w:p>
        </w:tc>
      </w:tr>
      <w:tr w:rsidR="00DC7B3D" w:rsidRPr="00DC7B3D" w14:paraId="19E4483F" w14:textId="77777777" w:rsidTr="000B2CB5">
        <w:tc>
          <w:tcPr>
            <w:tcW w:w="8474" w:type="dxa"/>
          </w:tcPr>
          <w:p w14:paraId="459E3DF9" w14:textId="77777777" w:rsidR="00DC7B3D" w:rsidRPr="00DC7B3D" w:rsidRDefault="00DC7B3D" w:rsidP="000B2CB5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  <w:r w:rsidRPr="00DC7B3D"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  <w:t xml:space="preserve">Métodos de avaliação: </w:t>
            </w:r>
          </w:p>
          <w:p w14:paraId="62BC4C1A" w14:textId="12C70399" w:rsidR="00DC7B3D" w:rsidRPr="00DC7B3D" w:rsidRDefault="00DC7B3D" w:rsidP="000B2CB5">
            <w:pPr>
              <w:jc w:val="both"/>
              <w:rPr>
                <w:rFonts w:ascii="Bahnschrift SemiLight" w:hAnsi="Bahnschrift SemiLight"/>
                <w:i/>
                <w:iCs/>
                <w:lang w:val="pt-PT"/>
              </w:rPr>
            </w:pPr>
            <w:r w:rsidRPr="00DC7B3D">
              <w:rPr>
                <w:rFonts w:ascii="Bahnschrift SemiLight" w:hAnsi="Bahnschrift SemiLight"/>
                <w:i/>
                <w:iCs/>
                <w:lang w:val="pt-PT"/>
              </w:rPr>
              <w:t xml:space="preserve">Como pode o professor avaliar </w:t>
            </w:r>
            <w:r>
              <w:rPr>
                <w:rFonts w:ascii="Bahnschrift SemiLight" w:hAnsi="Bahnschrift SemiLight"/>
                <w:i/>
                <w:iCs/>
                <w:lang w:val="pt-PT"/>
              </w:rPr>
              <w:t>est</w:t>
            </w:r>
            <w:r w:rsidRPr="00DC7B3D">
              <w:rPr>
                <w:rFonts w:ascii="Bahnschrift SemiLight" w:hAnsi="Bahnschrift SemiLight"/>
                <w:i/>
                <w:iCs/>
                <w:lang w:val="pt-PT"/>
              </w:rPr>
              <w:t>a atividade? O método de avaliação é qualitativo (baseado na observação do comportamento dos alunos)? O método é quantitativo (com um sistema de pontos</w:t>
            </w:r>
            <w:r>
              <w:rPr>
                <w:rFonts w:ascii="Bahnschrift SemiLight" w:hAnsi="Bahnschrift SemiLight"/>
                <w:i/>
                <w:iCs/>
                <w:lang w:val="pt-PT"/>
              </w:rPr>
              <w:t>)?</w:t>
            </w:r>
          </w:p>
          <w:p w14:paraId="6CC068B2" w14:textId="77777777" w:rsidR="00DC7B3D" w:rsidRPr="00DC7B3D" w:rsidRDefault="00DC7B3D" w:rsidP="000B2CB5">
            <w:pPr>
              <w:jc w:val="both"/>
              <w:rPr>
                <w:rFonts w:ascii="Bahnschrift SemiLight" w:hAnsi="Bahnschrift SemiLight"/>
                <w:sz w:val="24"/>
                <w:szCs w:val="24"/>
                <w:lang w:val="pt-PT"/>
              </w:rPr>
            </w:pPr>
          </w:p>
          <w:p w14:paraId="2C7D5A0B" w14:textId="77777777" w:rsidR="00DC7B3D" w:rsidRPr="00DC7B3D" w:rsidRDefault="00DC7B3D" w:rsidP="000B2CB5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</w:p>
          <w:p w14:paraId="5FF428B1" w14:textId="77777777" w:rsidR="00DC7B3D" w:rsidRPr="00DC7B3D" w:rsidRDefault="00DC7B3D" w:rsidP="000B2CB5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</w:p>
          <w:p w14:paraId="34CA0031" w14:textId="77777777" w:rsidR="00DC7B3D" w:rsidRPr="00DC7B3D" w:rsidRDefault="00DC7B3D" w:rsidP="000B2CB5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</w:p>
          <w:p w14:paraId="4476353D" w14:textId="77777777" w:rsidR="00DC7B3D" w:rsidRPr="00DC7B3D" w:rsidRDefault="00DC7B3D" w:rsidP="000B2CB5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</w:p>
          <w:p w14:paraId="05E52C0C" w14:textId="77777777" w:rsidR="00DC7B3D" w:rsidRPr="00DC7B3D" w:rsidRDefault="00DC7B3D" w:rsidP="000B2CB5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</w:p>
          <w:p w14:paraId="43D77564" w14:textId="77777777" w:rsidR="00DC7B3D" w:rsidRPr="00DC7B3D" w:rsidRDefault="00DC7B3D" w:rsidP="000B2CB5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</w:p>
          <w:p w14:paraId="3BBF5D89" w14:textId="77777777" w:rsidR="00DC7B3D" w:rsidRPr="00DC7B3D" w:rsidRDefault="00DC7B3D" w:rsidP="000B2CB5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</w:p>
          <w:p w14:paraId="3774334D" w14:textId="77777777" w:rsidR="00DC7B3D" w:rsidRPr="00DC7B3D" w:rsidRDefault="00DC7B3D" w:rsidP="000B2CB5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</w:p>
          <w:p w14:paraId="7FE0E557" w14:textId="77777777" w:rsidR="00DC7B3D" w:rsidRPr="00DC7B3D" w:rsidRDefault="00DC7B3D" w:rsidP="000B2CB5">
            <w:pPr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</w:p>
          <w:p w14:paraId="71CB28AC" w14:textId="77777777" w:rsidR="00DC7B3D" w:rsidRPr="00DC7B3D" w:rsidRDefault="00DC7B3D" w:rsidP="000B2CB5">
            <w:pPr>
              <w:pStyle w:val="ListParagraph"/>
              <w:jc w:val="both"/>
              <w:rPr>
                <w:rFonts w:ascii="Bahnschrift SemiLight" w:hAnsi="Bahnschrift SemiLight"/>
                <w:b/>
                <w:bCs/>
                <w:sz w:val="24"/>
                <w:szCs w:val="24"/>
                <w:lang w:val="pt-PT"/>
              </w:rPr>
            </w:pPr>
          </w:p>
        </w:tc>
      </w:tr>
    </w:tbl>
    <w:p w14:paraId="65B452CE" w14:textId="77777777" w:rsidR="00DC7B3D" w:rsidRPr="00DC7B3D" w:rsidRDefault="00DC7B3D" w:rsidP="00DC7B3D">
      <w:pPr>
        <w:rPr>
          <w:rFonts w:ascii="Bahnschrift SemiLight" w:hAnsi="Bahnschrift SemiLight"/>
          <w:b/>
          <w:bCs/>
          <w:sz w:val="36"/>
          <w:szCs w:val="36"/>
          <w:lang w:val="pt-PT"/>
        </w:rPr>
      </w:pPr>
    </w:p>
    <w:p w14:paraId="5247C123" w14:textId="25C94404" w:rsidR="009708CD" w:rsidRPr="00DC7B3D" w:rsidRDefault="009708CD">
      <w:pPr>
        <w:rPr>
          <w:lang w:val="pt-PT"/>
        </w:rPr>
      </w:pPr>
    </w:p>
    <w:p w14:paraId="3543214D" w14:textId="6B614443" w:rsidR="009708CD" w:rsidRPr="00DC7B3D" w:rsidRDefault="009708CD">
      <w:pPr>
        <w:rPr>
          <w:lang w:val="pt-PT"/>
        </w:rPr>
      </w:pPr>
    </w:p>
    <w:p w14:paraId="0D84AE83" w14:textId="362787EB" w:rsidR="009708CD" w:rsidRPr="00DC7B3D" w:rsidRDefault="009708CD">
      <w:pPr>
        <w:rPr>
          <w:lang w:val="pt-PT"/>
        </w:rPr>
      </w:pPr>
    </w:p>
    <w:p w14:paraId="25962248" w14:textId="0BADEAD1" w:rsidR="009708CD" w:rsidRPr="00DC7B3D" w:rsidRDefault="009708CD">
      <w:pPr>
        <w:rPr>
          <w:lang w:val="pt-PT"/>
        </w:rPr>
      </w:pPr>
    </w:p>
    <w:p w14:paraId="2A16126B" w14:textId="2BCD5915" w:rsidR="009708CD" w:rsidRPr="00DC7B3D" w:rsidRDefault="009708CD">
      <w:pPr>
        <w:rPr>
          <w:lang w:val="pt-PT"/>
        </w:rPr>
      </w:pPr>
    </w:p>
    <w:p w14:paraId="0616C246" w14:textId="77777777" w:rsidR="009708CD" w:rsidRPr="00DC7B3D" w:rsidRDefault="009708CD">
      <w:pPr>
        <w:rPr>
          <w:lang w:val="pt-PT"/>
        </w:rPr>
      </w:pPr>
    </w:p>
    <w:p w14:paraId="2B924FC6" w14:textId="77777777" w:rsidR="00DC7B3D" w:rsidRDefault="00DC7B3D">
      <w:pPr>
        <w:rPr>
          <w:rFonts w:ascii="Bahnschrift SemiLight" w:hAnsi="Bahnschrift SemiLight"/>
          <w:b/>
          <w:bCs/>
          <w:lang w:val="pt-PT"/>
        </w:rPr>
      </w:pPr>
    </w:p>
    <w:p w14:paraId="7431B360" w14:textId="77777777" w:rsidR="00DC7B3D" w:rsidRDefault="00DC7B3D">
      <w:pPr>
        <w:rPr>
          <w:rFonts w:ascii="Bahnschrift SemiLight" w:hAnsi="Bahnschrift SemiLight"/>
          <w:b/>
          <w:bCs/>
          <w:lang w:val="pt-PT"/>
        </w:rPr>
      </w:pPr>
    </w:p>
    <w:p w14:paraId="7A943908" w14:textId="77777777" w:rsidR="00DC7B3D" w:rsidRDefault="00DC7B3D">
      <w:pPr>
        <w:rPr>
          <w:rFonts w:ascii="Bahnschrift SemiLight" w:hAnsi="Bahnschrift SemiLight"/>
          <w:b/>
          <w:bCs/>
          <w:lang w:val="pt-PT"/>
        </w:rPr>
      </w:pPr>
    </w:p>
    <w:p w14:paraId="3CD43C45" w14:textId="77777777" w:rsidR="00DC7B3D" w:rsidRDefault="00DC7B3D">
      <w:pPr>
        <w:rPr>
          <w:rFonts w:ascii="Bahnschrift SemiLight" w:hAnsi="Bahnschrift SemiLight"/>
          <w:b/>
          <w:bCs/>
          <w:lang w:val="pt-PT"/>
        </w:rPr>
      </w:pPr>
    </w:p>
    <w:p w14:paraId="188BDA66" w14:textId="77777777" w:rsidR="00DC7B3D" w:rsidRDefault="00DC7B3D">
      <w:pPr>
        <w:rPr>
          <w:rFonts w:ascii="Bahnschrift SemiLight" w:hAnsi="Bahnschrift SemiLight"/>
          <w:b/>
          <w:bCs/>
          <w:lang w:val="pt-PT"/>
        </w:rPr>
      </w:pPr>
    </w:p>
    <w:p w14:paraId="492035CF" w14:textId="77777777" w:rsidR="00DC7B3D" w:rsidRDefault="00DC7B3D">
      <w:pPr>
        <w:rPr>
          <w:rFonts w:ascii="Bahnschrift SemiLight" w:hAnsi="Bahnschrift SemiLight"/>
          <w:b/>
          <w:bCs/>
          <w:lang w:val="pt-PT"/>
        </w:rPr>
      </w:pPr>
    </w:p>
    <w:p w14:paraId="5AC16FA4" w14:textId="484639B2" w:rsidR="009708CD" w:rsidRPr="00DC7B3D" w:rsidRDefault="000652FD">
      <w:pPr>
        <w:rPr>
          <w:rFonts w:ascii="Bahnschrift SemiLight" w:hAnsi="Bahnschrift SemiLight"/>
          <w:b/>
          <w:bCs/>
          <w:lang w:val="pt-PT"/>
        </w:rPr>
      </w:pPr>
      <w:r w:rsidRPr="00DC7B3D">
        <w:rPr>
          <w:rFonts w:ascii="Bahnschrift SemiLight" w:hAnsi="Bahnschrift SemiLight"/>
          <w:b/>
          <w:bCs/>
          <w:lang w:val="pt-PT"/>
        </w:rPr>
        <w:t>Nesta folha separada pode incluir mais informação, imagens, desenhos, ou quaisquer outros materiais adicionais que ache necessários para o desenvolvimento da atividade de treino</w:t>
      </w:r>
      <w:r w:rsidR="009708CD" w:rsidRPr="00DC7B3D">
        <w:rPr>
          <w:rFonts w:ascii="Bahnschrift SemiLight" w:hAnsi="Bahnschrift SemiLight"/>
          <w:b/>
          <w:bCs/>
          <w:lang w:val="pt-PT"/>
        </w:rPr>
        <w:t xml:space="preserve">. </w:t>
      </w:r>
    </w:p>
    <w:tbl>
      <w:tblPr>
        <w:tblStyle w:val="TableGrid"/>
        <w:tblW w:w="0" w:type="auto"/>
        <w:tblBorders>
          <w:top w:val="single" w:sz="12" w:space="0" w:color="1A9EB0"/>
          <w:left w:val="single" w:sz="12" w:space="0" w:color="1A9EB0"/>
          <w:bottom w:val="single" w:sz="12" w:space="0" w:color="1A9EB0"/>
          <w:right w:val="single" w:sz="12" w:space="0" w:color="1A9EB0"/>
          <w:insideH w:val="single" w:sz="12" w:space="0" w:color="1A9EB0"/>
          <w:insideV w:val="single" w:sz="12" w:space="0" w:color="1A9EB0"/>
        </w:tblBorders>
        <w:tblLook w:val="04A0" w:firstRow="1" w:lastRow="0" w:firstColumn="1" w:lastColumn="0" w:noHBand="0" w:noVBand="1"/>
      </w:tblPr>
      <w:tblGrid>
        <w:gridCol w:w="8474"/>
      </w:tblGrid>
      <w:tr w:rsidR="009708CD" w:rsidRPr="00DC7B3D" w14:paraId="4BAB6FEC" w14:textId="77777777" w:rsidTr="00DC7B3D">
        <w:tc>
          <w:tcPr>
            <w:tcW w:w="8494" w:type="dxa"/>
          </w:tcPr>
          <w:p w14:paraId="6EDF80C3" w14:textId="77777777" w:rsidR="009708CD" w:rsidRPr="00DC7B3D" w:rsidRDefault="009708CD">
            <w:pPr>
              <w:rPr>
                <w:lang w:val="pt-PT"/>
              </w:rPr>
            </w:pPr>
          </w:p>
          <w:p w14:paraId="4B32FFA0" w14:textId="77777777" w:rsidR="009708CD" w:rsidRPr="00DC7B3D" w:rsidRDefault="009708CD">
            <w:pPr>
              <w:rPr>
                <w:lang w:val="pt-PT"/>
              </w:rPr>
            </w:pPr>
          </w:p>
          <w:p w14:paraId="605A1D1A" w14:textId="77777777" w:rsidR="009708CD" w:rsidRPr="00DC7B3D" w:rsidRDefault="009708CD">
            <w:pPr>
              <w:rPr>
                <w:lang w:val="pt-PT"/>
              </w:rPr>
            </w:pPr>
          </w:p>
          <w:p w14:paraId="3DF5E717" w14:textId="77777777" w:rsidR="009708CD" w:rsidRPr="00DC7B3D" w:rsidRDefault="009708CD">
            <w:pPr>
              <w:rPr>
                <w:lang w:val="pt-PT"/>
              </w:rPr>
            </w:pPr>
          </w:p>
          <w:p w14:paraId="6286F1A2" w14:textId="77777777" w:rsidR="009708CD" w:rsidRPr="00DC7B3D" w:rsidRDefault="009708CD">
            <w:pPr>
              <w:rPr>
                <w:lang w:val="pt-PT"/>
              </w:rPr>
            </w:pPr>
          </w:p>
          <w:p w14:paraId="468062BF" w14:textId="77777777" w:rsidR="009708CD" w:rsidRPr="00DC7B3D" w:rsidRDefault="009708CD">
            <w:pPr>
              <w:rPr>
                <w:lang w:val="pt-PT"/>
              </w:rPr>
            </w:pPr>
          </w:p>
          <w:p w14:paraId="63405E5C" w14:textId="77777777" w:rsidR="009708CD" w:rsidRPr="00DC7B3D" w:rsidRDefault="009708CD">
            <w:pPr>
              <w:rPr>
                <w:lang w:val="pt-PT"/>
              </w:rPr>
            </w:pPr>
          </w:p>
          <w:p w14:paraId="7FF97D93" w14:textId="77777777" w:rsidR="009708CD" w:rsidRPr="00DC7B3D" w:rsidRDefault="009708CD">
            <w:pPr>
              <w:rPr>
                <w:lang w:val="pt-PT"/>
              </w:rPr>
            </w:pPr>
          </w:p>
          <w:p w14:paraId="1684598B" w14:textId="77777777" w:rsidR="009708CD" w:rsidRPr="00DC7B3D" w:rsidRDefault="009708CD">
            <w:pPr>
              <w:rPr>
                <w:lang w:val="pt-PT"/>
              </w:rPr>
            </w:pPr>
          </w:p>
          <w:p w14:paraId="3ED7824A" w14:textId="77777777" w:rsidR="009708CD" w:rsidRPr="00DC7B3D" w:rsidRDefault="009708CD">
            <w:pPr>
              <w:rPr>
                <w:lang w:val="pt-PT"/>
              </w:rPr>
            </w:pPr>
          </w:p>
          <w:p w14:paraId="6E372912" w14:textId="77777777" w:rsidR="009708CD" w:rsidRPr="00DC7B3D" w:rsidRDefault="009708CD">
            <w:pPr>
              <w:rPr>
                <w:lang w:val="pt-PT"/>
              </w:rPr>
            </w:pPr>
          </w:p>
          <w:p w14:paraId="1A734D16" w14:textId="77777777" w:rsidR="009708CD" w:rsidRPr="00DC7B3D" w:rsidRDefault="009708CD">
            <w:pPr>
              <w:rPr>
                <w:lang w:val="pt-PT"/>
              </w:rPr>
            </w:pPr>
          </w:p>
          <w:p w14:paraId="2BE8CE90" w14:textId="77777777" w:rsidR="009708CD" w:rsidRPr="00DC7B3D" w:rsidRDefault="009708CD">
            <w:pPr>
              <w:rPr>
                <w:lang w:val="pt-PT"/>
              </w:rPr>
            </w:pPr>
          </w:p>
          <w:p w14:paraId="1C305BB7" w14:textId="77777777" w:rsidR="009708CD" w:rsidRPr="00DC7B3D" w:rsidRDefault="009708CD">
            <w:pPr>
              <w:rPr>
                <w:lang w:val="pt-PT"/>
              </w:rPr>
            </w:pPr>
          </w:p>
          <w:p w14:paraId="2C22A986" w14:textId="77777777" w:rsidR="009708CD" w:rsidRPr="00DC7B3D" w:rsidRDefault="009708CD">
            <w:pPr>
              <w:rPr>
                <w:lang w:val="pt-PT"/>
              </w:rPr>
            </w:pPr>
          </w:p>
          <w:p w14:paraId="2D7851B9" w14:textId="77777777" w:rsidR="009708CD" w:rsidRPr="00DC7B3D" w:rsidRDefault="009708CD">
            <w:pPr>
              <w:rPr>
                <w:lang w:val="pt-PT"/>
              </w:rPr>
            </w:pPr>
          </w:p>
          <w:p w14:paraId="7455C45E" w14:textId="77777777" w:rsidR="009708CD" w:rsidRPr="00DC7B3D" w:rsidRDefault="009708CD">
            <w:pPr>
              <w:rPr>
                <w:lang w:val="pt-PT"/>
              </w:rPr>
            </w:pPr>
          </w:p>
          <w:p w14:paraId="59F621D8" w14:textId="77777777" w:rsidR="009708CD" w:rsidRPr="00DC7B3D" w:rsidRDefault="009708CD">
            <w:pPr>
              <w:rPr>
                <w:lang w:val="pt-PT"/>
              </w:rPr>
            </w:pPr>
          </w:p>
          <w:p w14:paraId="29A0BBCB" w14:textId="77777777" w:rsidR="009708CD" w:rsidRPr="00DC7B3D" w:rsidRDefault="009708CD">
            <w:pPr>
              <w:rPr>
                <w:lang w:val="pt-PT"/>
              </w:rPr>
            </w:pPr>
          </w:p>
          <w:p w14:paraId="42AEE36F" w14:textId="77777777" w:rsidR="009708CD" w:rsidRPr="00DC7B3D" w:rsidRDefault="009708CD">
            <w:pPr>
              <w:rPr>
                <w:lang w:val="pt-PT"/>
              </w:rPr>
            </w:pPr>
          </w:p>
          <w:p w14:paraId="2B0FC452" w14:textId="77777777" w:rsidR="009708CD" w:rsidRPr="00DC7B3D" w:rsidRDefault="009708CD">
            <w:pPr>
              <w:rPr>
                <w:lang w:val="pt-PT"/>
              </w:rPr>
            </w:pPr>
          </w:p>
          <w:p w14:paraId="5996DAD0" w14:textId="77777777" w:rsidR="009708CD" w:rsidRPr="00DC7B3D" w:rsidRDefault="009708CD">
            <w:pPr>
              <w:rPr>
                <w:lang w:val="pt-PT"/>
              </w:rPr>
            </w:pPr>
          </w:p>
          <w:p w14:paraId="5EB4222B" w14:textId="77777777" w:rsidR="009708CD" w:rsidRPr="00DC7B3D" w:rsidRDefault="009708CD">
            <w:pPr>
              <w:rPr>
                <w:lang w:val="pt-PT"/>
              </w:rPr>
            </w:pPr>
          </w:p>
          <w:p w14:paraId="05020F16" w14:textId="77777777" w:rsidR="009708CD" w:rsidRPr="00DC7B3D" w:rsidRDefault="009708CD">
            <w:pPr>
              <w:rPr>
                <w:lang w:val="pt-PT"/>
              </w:rPr>
            </w:pPr>
          </w:p>
          <w:p w14:paraId="742B9AC1" w14:textId="77777777" w:rsidR="009708CD" w:rsidRPr="00DC7B3D" w:rsidRDefault="009708CD">
            <w:pPr>
              <w:rPr>
                <w:lang w:val="pt-PT"/>
              </w:rPr>
            </w:pPr>
          </w:p>
          <w:p w14:paraId="7EA5C29E" w14:textId="77777777" w:rsidR="009708CD" w:rsidRPr="00DC7B3D" w:rsidRDefault="009708CD">
            <w:pPr>
              <w:rPr>
                <w:lang w:val="pt-PT"/>
              </w:rPr>
            </w:pPr>
          </w:p>
          <w:p w14:paraId="747ED38E" w14:textId="77777777" w:rsidR="009708CD" w:rsidRPr="00DC7B3D" w:rsidRDefault="009708CD">
            <w:pPr>
              <w:rPr>
                <w:lang w:val="pt-PT"/>
              </w:rPr>
            </w:pPr>
          </w:p>
          <w:p w14:paraId="0F30DF00" w14:textId="77777777" w:rsidR="009708CD" w:rsidRPr="00DC7B3D" w:rsidRDefault="009708CD">
            <w:pPr>
              <w:rPr>
                <w:lang w:val="pt-PT"/>
              </w:rPr>
            </w:pPr>
          </w:p>
          <w:p w14:paraId="32A3EB43" w14:textId="77777777" w:rsidR="009708CD" w:rsidRPr="00DC7B3D" w:rsidRDefault="009708CD">
            <w:pPr>
              <w:rPr>
                <w:lang w:val="pt-PT"/>
              </w:rPr>
            </w:pPr>
          </w:p>
          <w:p w14:paraId="74666DC5" w14:textId="77777777" w:rsidR="009708CD" w:rsidRPr="00DC7B3D" w:rsidRDefault="009708CD">
            <w:pPr>
              <w:rPr>
                <w:lang w:val="pt-PT"/>
              </w:rPr>
            </w:pPr>
          </w:p>
          <w:p w14:paraId="1B488B0B" w14:textId="77777777" w:rsidR="009708CD" w:rsidRPr="00DC7B3D" w:rsidRDefault="009708CD">
            <w:pPr>
              <w:rPr>
                <w:lang w:val="pt-PT"/>
              </w:rPr>
            </w:pPr>
          </w:p>
          <w:p w14:paraId="41AEF9A7" w14:textId="77777777" w:rsidR="009708CD" w:rsidRPr="00DC7B3D" w:rsidRDefault="009708CD">
            <w:pPr>
              <w:rPr>
                <w:lang w:val="pt-PT"/>
              </w:rPr>
            </w:pPr>
          </w:p>
          <w:p w14:paraId="1EAC8A26" w14:textId="77777777" w:rsidR="009708CD" w:rsidRPr="00DC7B3D" w:rsidRDefault="009708CD">
            <w:pPr>
              <w:rPr>
                <w:lang w:val="pt-PT"/>
              </w:rPr>
            </w:pPr>
          </w:p>
          <w:p w14:paraId="1E266CE4" w14:textId="77777777" w:rsidR="009708CD" w:rsidRPr="00DC7B3D" w:rsidRDefault="009708CD">
            <w:pPr>
              <w:rPr>
                <w:lang w:val="pt-PT"/>
              </w:rPr>
            </w:pPr>
          </w:p>
          <w:p w14:paraId="12F07AD9" w14:textId="77777777" w:rsidR="009708CD" w:rsidRPr="00DC7B3D" w:rsidRDefault="009708CD">
            <w:pPr>
              <w:rPr>
                <w:lang w:val="pt-PT"/>
              </w:rPr>
            </w:pPr>
          </w:p>
          <w:p w14:paraId="22A328C0" w14:textId="77777777" w:rsidR="009708CD" w:rsidRPr="00DC7B3D" w:rsidRDefault="009708CD">
            <w:pPr>
              <w:rPr>
                <w:lang w:val="pt-PT"/>
              </w:rPr>
            </w:pPr>
          </w:p>
          <w:p w14:paraId="20151BDD" w14:textId="77777777" w:rsidR="009708CD" w:rsidRPr="00DC7B3D" w:rsidRDefault="009708CD">
            <w:pPr>
              <w:rPr>
                <w:lang w:val="pt-PT"/>
              </w:rPr>
            </w:pPr>
          </w:p>
          <w:p w14:paraId="36BCF7D1" w14:textId="77777777" w:rsidR="009708CD" w:rsidRPr="00DC7B3D" w:rsidRDefault="009708CD">
            <w:pPr>
              <w:rPr>
                <w:lang w:val="pt-PT"/>
              </w:rPr>
            </w:pPr>
          </w:p>
          <w:p w14:paraId="4D9E86E5" w14:textId="77777777" w:rsidR="009708CD" w:rsidRPr="00DC7B3D" w:rsidRDefault="009708CD">
            <w:pPr>
              <w:rPr>
                <w:lang w:val="pt-PT"/>
              </w:rPr>
            </w:pPr>
          </w:p>
          <w:p w14:paraId="6DF270DB" w14:textId="77777777" w:rsidR="009708CD" w:rsidRPr="00DC7B3D" w:rsidRDefault="009708CD">
            <w:pPr>
              <w:rPr>
                <w:lang w:val="pt-PT"/>
              </w:rPr>
            </w:pPr>
          </w:p>
          <w:p w14:paraId="23FC5456" w14:textId="77777777" w:rsidR="009708CD" w:rsidRPr="00DC7B3D" w:rsidRDefault="009708CD">
            <w:pPr>
              <w:rPr>
                <w:lang w:val="pt-PT"/>
              </w:rPr>
            </w:pPr>
          </w:p>
          <w:p w14:paraId="78CB2024" w14:textId="77777777" w:rsidR="009708CD" w:rsidRPr="00DC7B3D" w:rsidRDefault="009708CD">
            <w:pPr>
              <w:rPr>
                <w:lang w:val="pt-PT"/>
              </w:rPr>
            </w:pPr>
          </w:p>
          <w:p w14:paraId="69250130" w14:textId="239CEE6E" w:rsidR="009708CD" w:rsidRPr="00DC7B3D" w:rsidRDefault="009708CD">
            <w:pPr>
              <w:rPr>
                <w:lang w:val="pt-PT"/>
              </w:rPr>
            </w:pPr>
          </w:p>
        </w:tc>
      </w:tr>
    </w:tbl>
    <w:p w14:paraId="3D68FA77" w14:textId="73BD1F5C" w:rsidR="00A779D7" w:rsidRPr="00A779D7" w:rsidRDefault="00A779D7" w:rsidP="00DC7B3D">
      <w:pPr>
        <w:jc w:val="both"/>
        <w:rPr>
          <w:i/>
          <w:iCs/>
        </w:rPr>
      </w:pPr>
    </w:p>
    <w:sectPr w:rsidR="00A779D7" w:rsidRPr="00A779D7" w:rsidSect="00DC7B3D">
      <w:headerReference w:type="default" r:id="rId7"/>
      <w:footerReference w:type="default" r:id="rId8"/>
      <w:pgSz w:w="11906" w:h="16838"/>
      <w:pgMar w:top="1417" w:right="1701" w:bottom="1417" w:left="1701" w:header="141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E1EE87" w14:textId="77777777" w:rsidR="00966599" w:rsidRDefault="00966599" w:rsidP="00165439">
      <w:pPr>
        <w:spacing w:after="0" w:line="240" w:lineRule="auto"/>
      </w:pPr>
      <w:r>
        <w:separator/>
      </w:r>
    </w:p>
  </w:endnote>
  <w:endnote w:type="continuationSeparator" w:id="0">
    <w:p w14:paraId="7A2B49F4" w14:textId="77777777" w:rsidR="00966599" w:rsidRDefault="00966599" w:rsidP="001654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012D2" w14:textId="71F70919" w:rsidR="00DC7B3D" w:rsidRPr="00DC7B3D" w:rsidRDefault="00DC7B3D" w:rsidP="00DC7B3D">
    <w:pPr>
      <w:jc w:val="both"/>
      <w:rPr>
        <w:i/>
        <w:iCs/>
        <w:sz w:val="18"/>
        <w:szCs w:val="18"/>
        <w:lang w:val="pt-PT"/>
      </w:rPr>
    </w:pPr>
    <w:r w:rsidRPr="00DC7B3D">
      <w:rPr>
        <w:i/>
        <w:iCs/>
        <w:sz w:val="18"/>
        <w:szCs w:val="18"/>
        <w:lang w:val="pt-PT"/>
      </w:rPr>
      <w:t>O apoio da Comissão Europeia à produção desta publicação não constitui uma aprovação do seu conteúdo, esta publicação reflete apenas a opinião dos autores, e a Comissão não pode ser responsabilizada por qualquer utilização que possa ser feita das informações nela contida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D4C664" w14:textId="77777777" w:rsidR="00966599" w:rsidRDefault="00966599" w:rsidP="00165439">
      <w:pPr>
        <w:spacing w:after="0" w:line="240" w:lineRule="auto"/>
      </w:pPr>
      <w:r>
        <w:separator/>
      </w:r>
    </w:p>
  </w:footnote>
  <w:footnote w:type="continuationSeparator" w:id="0">
    <w:p w14:paraId="5BDD6D27" w14:textId="77777777" w:rsidR="00966599" w:rsidRDefault="00966599" w:rsidP="001654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D5F20" w14:textId="6D3C008B" w:rsidR="00165439" w:rsidRDefault="00DC7B3D" w:rsidP="00DC7B3D">
    <w:pPr>
      <w:pStyle w:val="Header"/>
      <w:rPr>
        <w:sz w:val="20"/>
        <w:szCs w:val="20"/>
      </w:rPr>
    </w:pPr>
    <w:r w:rsidRPr="00A779D7">
      <w:rPr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47E1B282" wp14:editId="6F7783F3">
          <wp:simplePos x="0" y="0"/>
          <wp:positionH relativeFrom="margin">
            <wp:align>right</wp:align>
          </wp:positionH>
          <wp:positionV relativeFrom="paragraph">
            <wp:posOffset>-782955</wp:posOffset>
          </wp:positionV>
          <wp:extent cx="3012440" cy="662305"/>
          <wp:effectExtent l="0" t="0" r="0" b="4445"/>
          <wp:wrapNone/>
          <wp:docPr id="2" name="Imagen 2" descr="Interfaz de usuario gráfica, Texto, Aplicación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Interfaz de usuario gráfica, Texto, Aplicación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12440" cy="662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79D7">
      <w:rPr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5D058852" wp14:editId="570DFDCF">
          <wp:simplePos x="0" y="0"/>
          <wp:positionH relativeFrom="margin">
            <wp:align>left</wp:align>
          </wp:positionH>
          <wp:positionV relativeFrom="paragraph">
            <wp:posOffset>-784860</wp:posOffset>
          </wp:positionV>
          <wp:extent cx="723900" cy="723230"/>
          <wp:effectExtent l="0" t="0" r="0" b="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3900" cy="723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79D7" w:rsidRPr="00A779D7">
      <w:rPr>
        <w:sz w:val="20"/>
        <w:szCs w:val="20"/>
      </w:rPr>
      <w:t>2019-1-UK01-KA201-062018</w:t>
    </w:r>
  </w:p>
  <w:p w14:paraId="31EDD4D9" w14:textId="77777777" w:rsidR="00DC7B3D" w:rsidRPr="00A779D7" w:rsidRDefault="00DC7B3D" w:rsidP="00DC7B3D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C6776"/>
    <w:multiLevelType w:val="hybridMultilevel"/>
    <w:tmpl w:val="D092EE7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56108"/>
    <w:multiLevelType w:val="hybridMultilevel"/>
    <w:tmpl w:val="5468B2B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43D5D"/>
    <w:multiLevelType w:val="hybridMultilevel"/>
    <w:tmpl w:val="AC74842E"/>
    <w:lvl w:ilvl="0" w:tplc="A83A3564">
      <w:start w:val="5"/>
      <w:numFmt w:val="bullet"/>
      <w:lvlText w:val="-"/>
      <w:lvlJc w:val="left"/>
      <w:pPr>
        <w:ind w:left="720" w:hanging="360"/>
      </w:pPr>
      <w:rPr>
        <w:rFonts w:ascii="Bahnschrift SemiLight" w:eastAsiaTheme="minorHAnsi" w:hAnsi="Bahnschrift SemiLight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40C81"/>
    <w:multiLevelType w:val="hybridMultilevel"/>
    <w:tmpl w:val="D93C50D2"/>
    <w:lvl w:ilvl="0" w:tplc="87EC0966">
      <w:start w:val="5"/>
      <w:numFmt w:val="bullet"/>
      <w:lvlText w:val="-"/>
      <w:lvlJc w:val="left"/>
      <w:pPr>
        <w:ind w:left="720" w:hanging="360"/>
      </w:pPr>
      <w:rPr>
        <w:rFonts w:ascii="Bahnschrift SemiLight" w:eastAsiaTheme="minorHAnsi" w:hAnsi="Bahnschrift SemiLight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FC206D"/>
    <w:multiLevelType w:val="hybridMultilevel"/>
    <w:tmpl w:val="DB10ABB4"/>
    <w:lvl w:ilvl="0" w:tplc="8E90BD0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EF0A66"/>
    <w:multiLevelType w:val="hybridMultilevel"/>
    <w:tmpl w:val="E7D6C1E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A16288"/>
    <w:multiLevelType w:val="hybridMultilevel"/>
    <w:tmpl w:val="CAD8582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157276"/>
    <w:multiLevelType w:val="hybridMultilevel"/>
    <w:tmpl w:val="D95C61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953C9"/>
    <w:multiLevelType w:val="hybridMultilevel"/>
    <w:tmpl w:val="551A3C8A"/>
    <w:lvl w:ilvl="0" w:tplc="8E90BD0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0"/>
  </w:num>
  <w:num w:numId="5">
    <w:abstractNumId w:val="7"/>
  </w:num>
  <w:num w:numId="6">
    <w:abstractNumId w:val="2"/>
  </w:num>
  <w:num w:numId="7">
    <w:abstractNumId w:val="3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DYwtDQ0MzKzNDdW0lEKTi0uzszPAykwrAUAt58idSwAAAA="/>
  </w:docVars>
  <w:rsids>
    <w:rsidRoot w:val="00165439"/>
    <w:rsid w:val="00007B92"/>
    <w:rsid w:val="000652FD"/>
    <w:rsid w:val="0007301C"/>
    <w:rsid w:val="000F313B"/>
    <w:rsid w:val="00165439"/>
    <w:rsid w:val="002568F3"/>
    <w:rsid w:val="002970D5"/>
    <w:rsid w:val="002B1EDB"/>
    <w:rsid w:val="004742EF"/>
    <w:rsid w:val="00475EF4"/>
    <w:rsid w:val="005C3605"/>
    <w:rsid w:val="005C3B2F"/>
    <w:rsid w:val="00663564"/>
    <w:rsid w:val="006E3878"/>
    <w:rsid w:val="007323CA"/>
    <w:rsid w:val="0081279C"/>
    <w:rsid w:val="00823101"/>
    <w:rsid w:val="008B631D"/>
    <w:rsid w:val="00966599"/>
    <w:rsid w:val="009708CD"/>
    <w:rsid w:val="009D6F49"/>
    <w:rsid w:val="00A074F7"/>
    <w:rsid w:val="00A779D7"/>
    <w:rsid w:val="00AA72C8"/>
    <w:rsid w:val="00AC7028"/>
    <w:rsid w:val="00DC0EA6"/>
    <w:rsid w:val="00DC7B3D"/>
    <w:rsid w:val="00E2169D"/>
    <w:rsid w:val="00E8597D"/>
    <w:rsid w:val="00EF1535"/>
    <w:rsid w:val="00EF2D32"/>
    <w:rsid w:val="00EF7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6BCE0C"/>
  <w15:chartTrackingRefBased/>
  <w15:docId w15:val="{84A38CD0-6C8B-4775-AB44-0544A622A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439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654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439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654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439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654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439"/>
    <w:rPr>
      <w:lang w:val="en-GB"/>
    </w:rPr>
  </w:style>
  <w:style w:type="table" w:styleId="TableGrid">
    <w:name w:val="Table Grid"/>
    <w:basedOn w:val="TableNormal"/>
    <w:uiPriority w:val="39"/>
    <w:rsid w:val="001654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54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70</Words>
  <Characters>97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dalupe Greses Domínguez</dc:creator>
  <cp:keywords/>
  <dc:description/>
  <cp:lastModifiedBy>Priscila Doran</cp:lastModifiedBy>
  <cp:revision>3</cp:revision>
  <dcterms:created xsi:type="dcterms:W3CDTF">2021-01-25T13:32:00Z</dcterms:created>
  <dcterms:modified xsi:type="dcterms:W3CDTF">2021-01-25T14:23:00Z</dcterms:modified>
</cp:coreProperties>
</file>